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21F8" w:rsidRPr="000B7155" w:rsidRDefault="00610729" w:rsidP="000B7155">
      <w:pPr>
        <w:tabs>
          <w:tab w:val="left" w:pos="6810"/>
        </w:tabs>
        <w:jc w:val="center"/>
        <w:rPr>
          <w:b/>
          <w:noProof/>
        </w:rPr>
      </w:pPr>
      <w:r w:rsidRPr="000B7155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2068195</wp:posOffset>
                </wp:positionH>
                <wp:positionV relativeFrom="paragraph">
                  <wp:posOffset>-260350</wp:posOffset>
                </wp:positionV>
                <wp:extent cx="5212080" cy="365760"/>
                <wp:effectExtent l="0" t="0" r="0" b="0"/>
                <wp:wrapTopAndBottom/>
                <wp:docPr id="1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KİMYA MÜH. LAB-</w:t>
                            </w:r>
                            <w:r w:rsidR="00E309FB">
                              <w:rPr>
                                <w:b/>
                                <w:sz w:val="28"/>
                              </w:rPr>
                              <w:t>3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DENEY GRUP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62.85pt;margin-top:-20.5pt;width:410.4pt;height:28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" filled="f" stroked="f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KİMYA MÜH. LAB-</w:t>
                      </w:r>
                      <w:r w:rsidR="00E309FB">
                        <w:rPr>
                          <w:b/>
                          <w:sz w:val="28"/>
                        </w:rPr>
                        <w:t>3</w:t>
                      </w:r>
                      <w:r>
                        <w:rPr>
                          <w:b/>
                          <w:sz w:val="28"/>
                        </w:rPr>
                        <w:t xml:space="preserve"> DENEY GRUPLAR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B7155" w:rsidRPr="000B7155">
        <w:rPr>
          <w:b/>
          <w:noProof/>
        </w:rPr>
        <w:t>(</w:t>
      </w:r>
      <w:r w:rsidR="000B7155" w:rsidRPr="000B7155">
        <w:rPr>
          <w:b/>
          <w:noProof/>
          <w:u w:val="single"/>
        </w:rPr>
        <w:t>A GRUBU</w:t>
      </w:r>
      <w:r w:rsidR="000B7155" w:rsidRPr="003011C6">
        <w:rPr>
          <w:b/>
          <w:noProof/>
        </w:rPr>
        <w:t>)</w:t>
      </w:r>
    </w:p>
    <w:p w:rsidR="00B121F8" w:rsidRDefault="00AA2A46">
      <w:pPr>
        <w:rPr>
          <w:noProof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D9E915A" wp14:editId="073AFFCB">
                <wp:simplePos x="0" y="0"/>
                <wp:positionH relativeFrom="column">
                  <wp:posOffset>218440</wp:posOffset>
                </wp:positionH>
                <wp:positionV relativeFrom="paragraph">
                  <wp:posOffset>378460</wp:posOffset>
                </wp:positionV>
                <wp:extent cx="3009900" cy="2621280"/>
                <wp:effectExtent l="0" t="0" r="19050" b="26670"/>
                <wp:wrapTopAndBottom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62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0B43E8">
                            <w:pPr>
                              <w:tabs>
                                <w:tab w:val="left" w:pos="993"/>
                                <w:tab w:val="left" w:pos="1701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1. GRUP</w:t>
                            </w:r>
                          </w:p>
                          <w:p w:rsidR="00F31A7C" w:rsidRDefault="00F31A7C" w:rsidP="000B43E8">
                            <w:pPr>
                              <w:tabs>
                                <w:tab w:val="left" w:pos="993"/>
                                <w:tab w:val="left" w:pos="1701"/>
                              </w:tabs>
                              <w:jc w:val="center"/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305106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RIDVAN BAYRA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T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2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RV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ILIÇSOY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2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BDULLAH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RAH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6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İLAN GAZE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OKU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70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ÜLDENİZ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ETİ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LE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ERCİ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3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İLG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ELİK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4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MİNE NİD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ELİKE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ATUHAN MER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OBANOĞLU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D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AKO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5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MER EGEME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OL</w:t>
                                  </w:r>
                                </w:p>
                              </w:tc>
                            </w:tr>
                          </w:tbl>
                          <w:p w:rsidR="00F31A7C" w:rsidRPr="00436FBC" w:rsidRDefault="00F31A7C" w:rsidP="00E82F16">
                            <w:pPr>
                              <w:tabs>
                                <w:tab w:val="left" w:pos="993"/>
                                <w:tab w:val="left" w:pos="1701"/>
                              </w:tabs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17.2pt;margin-top:29.8pt;width:237pt;height:206.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4LPLQIAAFk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">
                <v:textbox>
                  <w:txbxContent>
                    <w:p w:rsidR="00F31A7C" w:rsidRDefault="00F31A7C" w:rsidP="000B43E8">
                      <w:pPr>
                        <w:tabs>
                          <w:tab w:val="left" w:pos="993"/>
                          <w:tab w:val="left" w:pos="1701"/>
                        </w:tabs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1. GRUP</w:t>
                      </w:r>
                    </w:p>
                    <w:p w:rsidR="00F31A7C" w:rsidRDefault="00F31A7C" w:rsidP="000B43E8">
                      <w:pPr>
                        <w:tabs>
                          <w:tab w:val="left" w:pos="993"/>
                          <w:tab w:val="left" w:pos="1701"/>
                        </w:tabs>
                        <w:jc w:val="center"/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305106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RIDVAN BAYRA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T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2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RV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ILIÇSOY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27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BDULLAH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RAH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6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İLAN GAZE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OKU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70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ÜLDENİZ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ETİ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LE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ERCİ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37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İLG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ELİK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4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MİNE NİD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ELİKE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ATUHAN MER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OBANOĞLU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D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AKO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55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MER EGEME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OL</w:t>
                            </w:r>
                          </w:p>
                        </w:tc>
                      </w:tr>
                    </w:tbl>
                    <w:p w:rsidR="00F31A7C" w:rsidRPr="00436FBC" w:rsidRDefault="00F31A7C" w:rsidP="00E82F16">
                      <w:pPr>
                        <w:tabs>
                          <w:tab w:val="left" w:pos="993"/>
                          <w:tab w:val="left" w:pos="1701"/>
                        </w:tabs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B121F8" w:rsidRDefault="00D5740A">
      <w:pPr>
        <w:rPr>
          <w:noProof/>
        </w:rPr>
      </w:pP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29EF496" wp14:editId="1719E839">
                <wp:simplePos x="0" y="0"/>
                <wp:positionH relativeFrom="column">
                  <wp:posOffset>6550660</wp:posOffset>
                </wp:positionH>
                <wp:positionV relativeFrom="paragraph">
                  <wp:posOffset>203200</wp:posOffset>
                </wp:positionV>
                <wp:extent cx="3257550" cy="2621280"/>
                <wp:effectExtent l="0" t="0" r="19050" b="26670"/>
                <wp:wrapTopAndBottom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262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3. GRUP</w:t>
                            </w:r>
                          </w:p>
                          <w:p w:rsidR="00F31A7C" w:rsidRDefault="00F31A7C" w:rsidP="0041244C">
                            <w:pPr>
                              <w:pStyle w:val="Default"/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Cs w:val="20"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2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ÜBR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DI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2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ĞMUR EC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İNESO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6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ENİZ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İLGİ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1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EYZ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COŞA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19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CERE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GENEKO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İRE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ALKANLI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0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FURK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İNÇ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0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G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MERCİOĞLU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1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ZGİ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KUL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2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İĞİT HAZA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DIN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D574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515.8pt;margin-top:16pt;width:256.5pt;height:206.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3. GRUP</w:t>
                      </w:r>
                    </w:p>
                    <w:p w:rsidR="00F31A7C" w:rsidRDefault="00F31A7C" w:rsidP="0041244C">
                      <w:pPr>
                        <w:pStyle w:val="Default"/>
                        <w:rPr>
                          <w:rFonts w:ascii="Times New Roman" w:hAnsi="Times New Roman" w:cs="Times New Roman"/>
                          <w:b/>
                          <w:color w:val="auto"/>
                          <w:szCs w:val="20"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2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ÜBR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DI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28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ĞMUR EC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İNESO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6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ENİZ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İLGİ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1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EYZ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COŞA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19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CERE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GENEKO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İRE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ALKANLI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01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FURKA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İNÇ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0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G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MERCİOĞLU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1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ZGİ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KUL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25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İĞİT HAZA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DIN</w:t>
                            </w:r>
                          </w:p>
                        </w:tc>
                      </w:tr>
                    </w:tbl>
                    <w:p w:rsidR="00F31A7C" w:rsidRDefault="00F31A7C" w:rsidP="00D5740A">
                      <w:pPr>
                        <w:jc w:val="center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7EEA25B" wp14:editId="78D75A1E">
                <wp:simplePos x="0" y="0"/>
                <wp:positionH relativeFrom="column">
                  <wp:posOffset>3350260</wp:posOffset>
                </wp:positionH>
                <wp:positionV relativeFrom="paragraph">
                  <wp:posOffset>203200</wp:posOffset>
                </wp:positionV>
                <wp:extent cx="3076575" cy="2621280"/>
                <wp:effectExtent l="0" t="0" r="28575" b="26670"/>
                <wp:wrapTopAndBottom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62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2. GRUP</w:t>
                            </w:r>
                          </w:p>
                          <w:p w:rsidR="00E82F16" w:rsidRDefault="00E82F1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3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ÜŞR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ÜYÜKERE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3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FULY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EYİK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7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G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ENCE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FATİH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AĞLAM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AMZ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VE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İLKNU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AKMAKTAŞ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4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C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SL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ÜLY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YAİLLİ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7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İZE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7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SİN NİS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I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60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NİK DENİZ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İNAN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D5740A">
                            <w:pPr>
                              <w:jc w:val="both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9" type="#_x0000_t202" style="position:absolute;margin-left:263.8pt;margin-top:16pt;width:242.25pt;height:206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2. GRUP</w:t>
                      </w:r>
                    </w:p>
                    <w:p w:rsidR="00E82F16" w:rsidRDefault="00E82F16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3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ÜŞR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ÜYÜKERE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3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FULY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EYİK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7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G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ENCE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FATİH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AĞLAM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AMZ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VE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7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İLKNU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AKMAKTAŞ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4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C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SL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8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ÜLY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YAİLLİ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7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İZE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7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SİN NİS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I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60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NİK DENİZ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İNAN</w:t>
                            </w:r>
                          </w:p>
                        </w:tc>
                      </w:tr>
                    </w:tbl>
                    <w:p w:rsidR="00F31A7C" w:rsidRDefault="00F31A7C" w:rsidP="00D5740A">
                      <w:pPr>
                        <w:jc w:val="both"/>
                        <w:rPr>
                          <w:b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B121F8" w:rsidRDefault="00B121F8">
      <w:pPr>
        <w:rPr>
          <w:noProof/>
        </w:rPr>
      </w:pPr>
    </w:p>
    <w:p w:rsidR="00C62303" w:rsidRDefault="00787EEE">
      <w:pPr>
        <w:rPr>
          <w:noProof/>
        </w:rPr>
      </w:pP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CE7AA17" wp14:editId="2E74EBF4">
                <wp:simplePos x="0" y="0"/>
                <wp:positionH relativeFrom="column">
                  <wp:posOffset>3449320</wp:posOffset>
                </wp:positionH>
                <wp:positionV relativeFrom="paragraph">
                  <wp:posOffset>194310</wp:posOffset>
                </wp:positionV>
                <wp:extent cx="3162300" cy="2446020"/>
                <wp:effectExtent l="0" t="0" r="19050" b="11430"/>
                <wp:wrapTopAndBottom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446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4. GRUP</w:t>
                            </w:r>
                          </w:p>
                          <w:p w:rsidR="00E82F16" w:rsidRDefault="00E82F1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3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PRAK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KSU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1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ALE NU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IZAL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1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UMU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INA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9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RAMAZAN BURAK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YAKIR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3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N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STANLI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9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MREC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RABAĞLİ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90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LİF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ELGE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1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ERKAY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RAM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805100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LİF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GENEKO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805160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RRA HATİC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ÜNDOĞDU</w:t>
                                  </w:r>
                                </w:p>
                              </w:tc>
                            </w:tr>
                          </w:tbl>
                          <w:p w:rsidR="00E82F16" w:rsidRPr="00E82F16" w:rsidRDefault="00E82F16" w:rsidP="00E82F16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0" type="#_x0000_t202" style="position:absolute;margin-left:271.6pt;margin-top:15.3pt;width:249pt;height:192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4. GRUP</w:t>
                      </w:r>
                    </w:p>
                    <w:p w:rsidR="00E82F16" w:rsidRDefault="00E82F16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37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PRAK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KSU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1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ALE NU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IZAL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15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UMU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INA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9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RAMAZAN BURAK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YAKIR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3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N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STANLI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9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MRECA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RABAĞLİ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90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LİF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ELGE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1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ERKAY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RAM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8051006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LİF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GENEKO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8051605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RRA HATİC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ÜNDOĞDU</w:t>
                            </w:r>
                          </w:p>
                        </w:tc>
                      </w:tr>
                    </w:tbl>
                    <w:p w:rsidR="00E82F16" w:rsidRPr="00E82F16" w:rsidRDefault="00E82F16" w:rsidP="00E82F16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901D15" w:rsidRDefault="00901D15">
      <w:pPr>
        <w:rPr>
          <w:noProof/>
        </w:rPr>
      </w:pPr>
    </w:p>
    <w:p w:rsidR="00901D15" w:rsidRDefault="00901D15">
      <w:pPr>
        <w:rPr>
          <w:noProof/>
        </w:rPr>
      </w:pPr>
    </w:p>
    <w:p w:rsidR="00C62303" w:rsidRDefault="00610729" w:rsidP="000B7155">
      <w:pPr>
        <w:tabs>
          <w:tab w:val="center" w:pos="7422"/>
        </w:tabs>
        <w:rPr>
          <w:noProof/>
        </w:rPr>
      </w:pPr>
      <w:r>
        <w:rPr>
          <w:noProof/>
          <w:sz w:val="20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0557B05" wp14:editId="6A5D2955">
                <wp:simplePos x="0" y="0"/>
                <wp:positionH relativeFrom="column">
                  <wp:posOffset>1382395</wp:posOffset>
                </wp:positionH>
                <wp:positionV relativeFrom="paragraph">
                  <wp:posOffset>-31750</wp:posOffset>
                </wp:positionV>
                <wp:extent cx="5212080" cy="480060"/>
                <wp:effectExtent l="0" t="0" r="0" b="0"/>
                <wp:wrapTopAndBottom/>
                <wp:docPr id="8" name="Text Box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F31A7C" w:rsidRDefault="00F31A7C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                                    KİMYA MÜH. LAB-</w:t>
                            </w:r>
                            <w:r w:rsidR="00E309FB">
                              <w:rPr>
                                <w:b/>
                                <w:sz w:val="28"/>
                              </w:rPr>
                              <w:t>3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DENEY GRUP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4" o:spid="_x0000_s1031" type="#_x0000_t202" style="position:absolute;margin-left:108.85pt;margin-top:-2.5pt;width:410.4pt;height:37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IwwuQIAAMI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" filled="f" stroked="f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F31A7C" w:rsidRDefault="00F31A7C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                                     KİMYA MÜH. LAB-</w:t>
                      </w:r>
                      <w:r w:rsidR="00E309FB">
                        <w:rPr>
                          <w:b/>
                          <w:sz w:val="28"/>
                        </w:rPr>
                        <w:t>3</w:t>
                      </w:r>
                      <w:r>
                        <w:rPr>
                          <w:b/>
                          <w:sz w:val="28"/>
                        </w:rPr>
                        <w:t xml:space="preserve"> DENEY GRUPLAR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0B7155" w:rsidRPr="000B7155" w:rsidRDefault="000B7155" w:rsidP="000B7155">
      <w:pPr>
        <w:tabs>
          <w:tab w:val="left" w:pos="6810"/>
        </w:tabs>
        <w:jc w:val="center"/>
        <w:rPr>
          <w:b/>
          <w:noProof/>
        </w:rPr>
      </w:pPr>
      <w:r w:rsidRPr="000B7155">
        <w:rPr>
          <w:b/>
          <w:noProof/>
        </w:rPr>
        <w:t>(</w:t>
      </w:r>
      <w:r w:rsidRPr="000B7155">
        <w:rPr>
          <w:b/>
          <w:noProof/>
          <w:u w:val="single"/>
        </w:rPr>
        <w:t>A GRUBU</w:t>
      </w:r>
      <w:r w:rsidRPr="000B7155">
        <w:rPr>
          <w:b/>
          <w:noProof/>
        </w:rPr>
        <w:t>)</w:t>
      </w:r>
    </w:p>
    <w:p w:rsidR="00B121F8" w:rsidRDefault="00B121F8" w:rsidP="000B7155">
      <w:pPr>
        <w:jc w:val="center"/>
        <w:rPr>
          <w:noProof/>
        </w:rPr>
      </w:pPr>
    </w:p>
    <w:p w:rsidR="00B121F8" w:rsidRDefault="00D5740A">
      <w:pPr>
        <w:rPr>
          <w:noProof/>
        </w:rPr>
      </w:pP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D64F8F6" wp14:editId="15AFB97B">
                <wp:simplePos x="0" y="0"/>
                <wp:positionH relativeFrom="column">
                  <wp:posOffset>5605780</wp:posOffset>
                </wp:positionH>
                <wp:positionV relativeFrom="paragraph">
                  <wp:posOffset>256540</wp:posOffset>
                </wp:positionV>
                <wp:extent cx="3190875" cy="2461260"/>
                <wp:effectExtent l="0" t="0" r="28575" b="15240"/>
                <wp:wrapTopAndBottom/>
                <wp:docPr id="6" name="Text Box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246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</w:t>
                            </w:r>
                            <w:r w:rsidR="00E82F16"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. GRUP</w:t>
                            </w:r>
                          </w:p>
                          <w:p w:rsidR="00E82F16" w:rsidRDefault="00E82F1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305101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VEDİA EZGİ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ĞLUAY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09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AZAL DESTİN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ALIŞK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1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İLA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MA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5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CERE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DIRIM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6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AADETTİ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ELMEDİ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ERİ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LİBOL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URAK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İNÇ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4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NURDENİZ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ŞAHİ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DE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RAÇOB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2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HME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ONAT</w:t>
                                  </w:r>
                                </w:p>
                              </w:tc>
                            </w:tr>
                          </w:tbl>
                          <w:p w:rsidR="00F31A7C" w:rsidRPr="00E82F16" w:rsidRDefault="00F31A7C" w:rsidP="00E82F16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2" o:spid="_x0000_s1032" type="#_x0000_t202" style="position:absolute;margin-left:441.4pt;margin-top:20.2pt;width:251.25pt;height:193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</w:t>
                      </w:r>
                      <w:r w:rsidR="00E82F16"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. GRUP</w:t>
                      </w:r>
                    </w:p>
                    <w:p w:rsidR="00E82F16" w:rsidRDefault="00E82F16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3051017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VEDİA EZGİ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ĞLUAY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09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AZAL DESTİN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ALIŞK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14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İLA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MA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51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CERE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DIRIM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68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AADETTİ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ELMEDİ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ERİ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LİBOL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8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URAK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İNÇ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4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NURDENİZ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ŞAHİ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DE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RAÇOB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21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HME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ONAT</w:t>
                            </w:r>
                          </w:p>
                        </w:tc>
                      </w:tr>
                    </w:tbl>
                    <w:p w:rsidR="00F31A7C" w:rsidRPr="00E82F16" w:rsidRDefault="00F31A7C" w:rsidP="00E82F16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EA3C50C" wp14:editId="2BCB32B4">
                <wp:simplePos x="0" y="0"/>
                <wp:positionH relativeFrom="column">
                  <wp:posOffset>1376680</wp:posOffset>
                </wp:positionH>
                <wp:positionV relativeFrom="paragraph">
                  <wp:posOffset>256540</wp:posOffset>
                </wp:positionV>
                <wp:extent cx="3533775" cy="2461260"/>
                <wp:effectExtent l="0" t="0" r="28575" b="15240"/>
                <wp:wrapTopAndBottom/>
                <wp:docPr id="7" name="Text Box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3775" cy="246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</w:t>
                            </w:r>
                            <w:r w:rsidR="00787EEE">
                              <w:rPr>
                                <w:b/>
                              </w:rPr>
                              <w:t>5</w:t>
                            </w:r>
                            <w:r>
                              <w:rPr>
                                <w:b/>
                              </w:rPr>
                              <w:t>. GRUP</w:t>
                            </w:r>
                          </w:p>
                          <w:p w:rsidR="00D5740A" w:rsidRDefault="00D5740A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3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MİNE ÇAĞL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IVRAK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6047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MRULLAH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TÜRK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4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IL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KI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ÜBR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MA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2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ÜLFE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AŞLAMA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3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İRAY MERV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İLGİÇ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48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MİRH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RAGÖ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56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SEMİN DAML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NCER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ÜRG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ÖSE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29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NI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DIN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E82F16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1" o:spid="_x0000_s1033" type="#_x0000_t202" style="position:absolute;margin-left:108.4pt;margin-top:20.2pt;width:278.25pt;height:19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">
                <v:textbox>
                  <w:txbxContent>
                    <w:p w:rsidR="00F31A7C" w:rsidRDefault="00F31A7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</w:t>
                      </w:r>
                      <w:r w:rsidR="00787EEE">
                        <w:rPr>
                          <w:b/>
                        </w:rPr>
                        <w:t>5</w:t>
                      </w:r>
                      <w:r>
                        <w:rPr>
                          <w:b/>
                        </w:rPr>
                        <w:t>. GRUP</w:t>
                      </w:r>
                    </w:p>
                    <w:p w:rsidR="00D5740A" w:rsidRDefault="00D5740A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38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MİNE ÇAĞLA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IVRAK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6047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MRULLAH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TÜRK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4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ILA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KI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8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ÜBRA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MA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25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ÜLFER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AŞLAMA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31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İRAY MERVE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İLGİÇ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48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MİRHAN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RAGÖ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56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SEMİN DAMLA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NCER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1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ÜRGE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ÖSE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29</w:t>
                            </w:r>
                          </w:p>
                        </w:tc>
                        <w:tc>
                          <w:tcPr>
                            <w:tcW w:w="186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NIL</w:t>
                            </w:r>
                          </w:p>
                        </w:tc>
                        <w:tc>
                          <w:tcPr>
                            <w:tcW w:w="1540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DIN</w:t>
                            </w:r>
                          </w:p>
                        </w:tc>
                      </w:tr>
                    </w:tbl>
                    <w:p w:rsidR="00F31A7C" w:rsidRDefault="00F31A7C" w:rsidP="00E82F16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7103DC" w:rsidRDefault="00D5740A" w:rsidP="007103DC">
      <w:pPr>
        <w:rPr>
          <w:noProof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B89B63F" wp14:editId="4D217457">
                <wp:simplePos x="0" y="0"/>
                <wp:positionH relativeFrom="column">
                  <wp:posOffset>3235960</wp:posOffset>
                </wp:positionH>
                <wp:positionV relativeFrom="paragraph">
                  <wp:posOffset>2748280</wp:posOffset>
                </wp:positionV>
                <wp:extent cx="3562350" cy="2377440"/>
                <wp:effectExtent l="0" t="0" r="19050" b="22860"/>
                <wp:wrapTopAndBottom/>
                <wp:docPr id="5" name="Text Box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2377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C6230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</w:t>
                            </w:r>
                            <w:r w:rsidR="00E82F16">
                              <w:rPr>
                                <w:b/>
                              </w:rPr>
                              <w:t>7</w:t>
                            </w:r>
                            <w:r>
                              <w:rPr>
                                <w:b/>
                              </w:rPr>
                              <w:t>. GRUP</w:t>
                            </w:r>
                          </w:p>
                          <w:p w:rsidR="00E82F16" w:rsidRDefault="00E82F16" w:rsidP="00C6230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2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1860"/>
                              <w:gridCol w:w="1540"/>
                            </w:tblGrid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2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ATİC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İRGE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3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İNE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DI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RV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ASEKİ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5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İLAR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DOĞAN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3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LİS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ELLESİBÜYÜK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51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AMİYE AYSU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MAZ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62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PINA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ŞAKOĞLU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7020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İRAY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NÇ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6150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Şİ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OPAL</w:t>
                                  </w:r>
                                </w:p>
                              </w:tc>
                            </w:tr>
                            <w:tr w:rsidR="00D5740A" w:rsidRPr="00D5740A" w:rsidTr="00D5740A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603</w:t>
                                  </w:r>
                                </w:p>
                              </w:tc>
                              <w:tc>
                                <w:tcPr>
                                  <w:tcW w:w="18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TKU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D5740A" w:rsidRPr="00D5740A" w:rsidRDefault="00D5740A" w:rsidP="00D5740A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D5740A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OCAMAN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E82F16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7" o:spid="_x0000_s1034" type="#_x0000_t202" style="position:absolute;margin-left:254.8pt;margin-top:216.4pt;width:280.5pt;height:187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">
                <v:textbox>
                  <w:txbxContent>
                    <w:p w:rsidR="00F31A7C" w:rsidRDefault="00F31A7C" w:rsidP="00C6230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</w:t>
                      </w:r>
                      <w:r w:rsidR="00E82F16">
                        <w:rPr>
                          <w:b/>
                        </w:rPr>
                        <w:t>7</w:t>
                      </w:r>
                      <w:r>
                        <w:rPr>
                          <w:b/>
                        </w:rPr>
                        <w:t>. GRUP</w:t>
                      </w:r>
                    </w:p>
                    <w:p w:rsidR="00E82F16" w:rsidRDefault="00E82F16" w:rsidP="00C62303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2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1860"/>
                        <w:gridCol w:w="1540"/>
                      </w:tblGrid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2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ATİC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İRGE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3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İNE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DI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1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RV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ASEKİ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5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İLAR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DOĞAN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3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LİS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ELLESİBÜYÜK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51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AMİYE AYSU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MAZ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62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PINA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ŞAKOĞLU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7020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İRAY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NÇ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6150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Şİ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OPAL</w:t>
                            </w:r>
                          </w:p>
                        </w:tc>
                      </w:tr>
                      <w:tr w:rsidR="00D5740A" w:rsidRPr="00D5740A" w:rsidTr="00D5740A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603</w:t>
                            </w:r>
                          </w:p>
                        </w:tc>
                        <w:tc>
                          <w:tcPr>
                            <w:tcW w:w="18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TKU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D5740A" w:rsidRPr="00D5740A" w:rsidRDefault="00D5740A" w:rsidP="00D5740A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D5740A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OCAMAN</w:t>
                            </w:r>
                          </w:p>
                        </w:tc>
                      </w:tr>
                    </w:tbl>
                    <w:p w:rsidR="00F31A7C" w:rsidRDefault="00F31A7C" w:rsidP="00E82F16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7103DC" w:rsidRDefault="007103DC" w:rsidP="007103DC">
      <w:pPr>
        <w:rPr>
          <w:noProof/>
        </w:rPr>
      </w:pPr>
    </w:p>
    <w:p w:rsidR="000B7155" w:rsidRPr="000B7155" w:rsidRDefault="00610729" w:rsidP="000B7155">
      <w:pPr>
        <w:tabs>
          <w:tab w:val="left" w:pos="6810"/>
        </w:tabs>
        <w:jc w:val="center"/>
        <w:rPr>
          <w:b/>
          <w:noProof/>
        </w:rPr>
      </w:pPr>
      <w:r w:rsidRPr="000B7155">
        <w:rPr>
          <w:b/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FD21F3E" wp14:editId="5B055215">
                <wp:simplePos x="0" y="0"/>
                <wp:positionH relativeFrom="column">
                  <wp:posOffset>2068195</wp:posOffset>
                </wp:positionH>
                <wp:positionV relativeFrom="paragraph">
                  <wp:posOffset>-260350</wp:posOffset>
                </wp:positionV>
                <wp:extent cx="5212080" cy="365760"/>
                <wp:effectExtent l="0" t="0" r="0" b="0"/>
                <wp:wrapTopAndBottom/>
                <wp:docPr id="4" name="Text Box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1A7C" w:rsidRDefault="00F31A7C" w:rsidP="000B7155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KİMYA MÜH. LAB-</w:t>
                            </w:r>
                            <w:r w:rsidR="00DA4EF7">
                              <w:rPr>
                                <w:b/>
                                <w:sz w:val="28"/>
                              </w:rPr>
                              <w:t>3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DENEY GRUP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9" o:spid="_x0000_s1035" type="#_x0000_t202" style="position:absolute;left:0;text-align:left;margin-left:162.85pt;margin-top:-20.5pt;width:410.4pt;height:28.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L0Rug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" filled="f" stroked="f">
                <v:textbox>
                  <w:txbxContent>
                    <w:p w:rsidR="00F31A7C" w:rsidRDefault="00F31A7C" w:rsidP="000B7155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KİMYA MÜH. LAB-</w:t>
                      </w:r>
                      <w:r w:rsidR="00DA4EF7">
                        <w:rPr>
                          <w:b/>
                          <w:sz w:val="28"/>
                        </w:rPr>
                        <w:t>3</w:t>
                      </w:r>
                      <w:r>
                        <w:rPr>
                          <w:b/>
                          <w:sz w:val="28"/>
                        </w:rPr>
                        <w:t xml:space="preserve"> DENEY GRUPLAR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B7155">
        <w:rPr>
          <w:b/>
          <w:noProof/>
        </w:rPr>
        <w:t>(</w:t>
      </w:r>
      <w:r w:rsidR="000B7155" w:rsidRPr="000B7155">
        <w:rPr>
          <w:b/>
          <w:noProof/>
          <w:u w:val="single"/>
        </w:rPr>
        <w:t>B GRUBU</w:t>
      </w:r>
      <w:r w:rsidR="000B7155" w:rsidRPr="000B7155">
        <w:rPr>
          <w:b/>
          <w:noProof/>
        </w:rPr>
        <w:t>)</w:t>
      </w:r>
    </w:p>
    <w:p w:rsidR="007103DC" w:rsidRDefault="002B4005" w:rsidP="007103DC">
      <w:pPr>
        <w:rPr>
          <w:noProof/>
        </w:rPr>
      </w:pP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62AD12F" wp14:editId="63A7E4F1">
                <wp:simplePos x="0" y="0"/>
                <wp:positionH relativeFrom="column">
                  <wp:posOffset>5293360</wp:posOffset>
                </wp:positionH>
                <wp:positionV relativeFrom="paragraph">
                  <wp:posOffset>271780</wp:posOffset>
                </wp:positionV>
                <wp:extent cx="3459480" cy="2171700"/>
                <wp:effectExtent l="0" t="0" r="26670" b="19050"/>
                <wp:wrapTopAndBottom/>
                <wp:docPr id="2" name="Text Box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9480" cy="2171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7103D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2. GRUP</w:t>
                            </w:r>
                          </w:p>
                          <w:p w:rsidR="00F90D3D" w:rsidRDefault="00F90D3D" w:rsidP="007103DC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98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2320"/>
                              <w:gridCol w:w="1540"/>
                            </w:tblGrid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29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DA NU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OYSAL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30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ŞE ZEYNEP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DÖNMEZ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38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NİS MUHAMME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ÜL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41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ĞÇ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EZMEK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3051104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WALA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 xml:space="preserve">TARIG M. </w:t>
                                  </w: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N</w:t>
                                  </w:r>
                                  <w:r w:rsidR="0032276D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.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305B037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SE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KAR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45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USTAFA HAK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PİŞKİNDEMİR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F90D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3" o:spid="_x0000_s1036" type="#_x0000_t202" style="position:absolute;margin-left:416.8pt;margin-top:21.4pt;width:272.4pt;height:171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">
                <v:textbox>
                  <w:txbxContent>
                    <w:p w:rsidR="00F31A7C" w:rsidRDefault="00F31A7C" w:rsidP="007103D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2. GRUP</w:t>
                      </w:r>
                    </w:p>
                    <w:p w:rsidR="00F90D3D" w:rsidRDefault="00F90D3D" w:rsidP="007103DC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98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2320"/>
                        <w:gridCol w:w="1540"/>
                      </w:tblGrid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29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DA NU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OYSAL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30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ŞE ZEYNEP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DÖNMEZ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38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NİS MUHAMME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ÜL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41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ĞÇ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EZMEK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3051104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WALA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 xml:space="preserve">TARIG M. </w:t>
                            </w: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N</w:t>
                            </w:r>
                            <w:r w:rsidR="0032276D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.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305B037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SE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KAR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45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USTAFA HAKA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PİŞKİNDEMİR</w:t>
                            </w:r>
                          </w:p>
                        </w:tc>
                      </w:tr>
                    </w:tbl>
                    <w:p w:rsidR="00F31A7C" w:rsidRDefault="00F31A7C" w:rsidP="00F90D3D"/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B06EEE8" wp14:editId="14080FB4">
                <wp:simplePos x="0" y="0"/>
                <wp:positionH relativeFrom="column">
                  <wp:posOffset>1283335</wp:posOffset>
                </wp:positionH>
                <wp:positionV relativeFrom="paragraph">
                  <wp:posOffset>291465</wp:posOffset>
                </wp:positionV>
                <wp:extent cx="3295650" cy="2152650"/>
                <wp:effectExtent l="0" t="0" r="19050" b="19050"/>
                <wp:wrapTopAndBottom/>
                <wp:docPr id="3" name="Text Box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5650" cy="215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7103D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1. GRUP</w:t>
                            </w:r>
                          </w:p>
                          <w:p w:rsidR="00F31A7C" w:rsidRDefault="00F31A7C" w:rsidP="007103DC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583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17"/>
                              <w:gridCol w:w="2398"/>
                              <w:gridCol w:w="1283"/>
                            </w:tblGrid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03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İLGE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LABALI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39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AMZE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KYILDIZ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53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HMET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GÜL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54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RVE NUR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VR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06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P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DIZ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18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CE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DOĞ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6"/>
                              </w:trPr>
                              <w:tc>
                                <w:tcPr>
                                  <w:tcW w:w="9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28</w:t>
                                  </w:r>
                                </w:p>
                              </w:tc>
                              <w:tc>
                                <w:tcPr>
                                  <w:tcW w:w="239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CEHAN</w:t>
                                  </w:r>
                                </w:p>
                              </w:tc>
                              <w:tc>
                                <w:tcPr>
                                  <w:tcW w:w="126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NARATEŞ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4054B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2" o:spid="_x0000_s1037" type="#_x0000_t202" style="position:absolute;margin-left:101.05pt;margin-top:22.95pt;width:259.5pt;height:16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">
                <v:textbox>
                  <w:txbxContent>
                    <w:p w:rsidR="00F31A7C" w:rsidRDefault="00F31A7C" w:rsidP="007103D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1. GRUP</w:t>
                      </w:r>
                    </w:p>
                    <w:p w:rsidR="00F31A7C" w:rsidRDefault="00F31A7C" w:rsidP="007103DC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583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17"/>
                        <w:gridCol w:w="2398"/>
                        <w:gridCol w:w="1283"/>
                      </w:tblGrid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03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İLGE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LABALI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39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AMZE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KYILDIZ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53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HMET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GÜL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54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RVE NUR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VR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06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P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DIZ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18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CE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DOĞ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6"/>
                        </w:trPr>
                        <w:tc>
                          <w:tcPr>
                            <w:tcW w:w="9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28</w:t>
                            </w:r>
                          </w:p>
                        </w:tc>
                        <w:tc>
                          <w:tcPr>
                            <w:tcW w:w="239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CEHAN</w:t>
                            </w:r>
                          </w:p>
                        </w:tc>
                        <w:tc>
                          <w:tcPr>
                            <w:tcW w:w="126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NARATEŞ</w:t>
                            </w:r>
                          </w:p>
                        </w:tc>
                      </w:tr>
                    </w:tbl>
                    <w:p w:rsidR="00F31A7C" w:rsidRDefault="00F31A7C" w:rsidP="004054B6"/>
                  </w:txbxContent>
                </v:textbox>
                <w10:wrap type="topAndBottom"/>
              </v:shape>
            </w:pict>
          </mc:Fallback>
        </mc:AlternateContent>
      </w:r>
    </w:p>
    <w:p w:rsidR="007103DC" w:rsidRDefault="007103DC" w:rsidP="007103DC">
      <w:pPr>
        <w:rPr>
          <w:noProof/>
        </w:rPr>
      </w:pPr>
    </w:p>
    <w:p w:rsidR="004054B6" w:rsidRDefault="004054B6" w:rsidP="007103DC">
      <w:pPr>
        <w:rPr>
          <w:noProof/>
        </w:rPr>
      </w:pPr>
    </w:p>
    <w:p w:rsidR="004054B6" w:rsidRDefault="002B4005" w:rsidP="007103DC">
      <w:pPr>
        <w:rPr>
          <w:noProof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3606579" wp14:editId="3421B111">
                <wp:simplePos x="0" y="0"/>
                <wp:positionH relativeFrom="column">
                  <wp:posOffset>1283335</wp:posOffset>
                </wp:positionH>
                <wp:positionV relativeFrom="paragraph">
                  <wp:posOffset>316230</wp:posOffset>
                </wp:positionV>
                <wp:extent cx="3371850" cy="2164080"/>
                <wp:effectExtent l="0" t="0" r="19050" b="26670"/>
                <wp:wrapTopAndBottom/>
                <wp:docPr id="1" name="Text Box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0" cy="2164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2E761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B3. </w:t>
                            </w:r>
                            <w:r>
                              <w:rPr>
                                <w:b/>
                              </w:rPr>
                              <w:t>GRUP</w:t>
                            </w:r>
                          </w:p>
                          <w:p w:rsidR="00D5740A" w:rsidRPr="00F90D3D" w:rsidRDefault="00D5740A" w:rsidP="009E34FF">
                            <w:pPr>
                              <w:jc w:val="both"/>
                            </w:pPr>
                          </w:p>
                          <w:tbl>
                            <w:tblPr>
                              <w:tblW w:w="498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2320"/>
                              <w:gridCol w:w="1540"/>
                            </w:tblGrid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03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UMU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ARGI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25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R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ÖRGÜ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32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AY KERİM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OKUD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39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İNE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ÖZDİNLER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04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SEMİ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ETİ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17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İKAİ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RSL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20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C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RYALÇIN</w:t>
                                  </w:r>
                                </w:p>
                              </w:tc>
                            </w:tr>
                          </w:tbl>
                          <w:p w:rsidR="00F31A7C" w:rsidRPr="00F90D3D" w:rsidRDefault="00F31A7C" w:rsidP="00F90D3D">
                            <w:pPr>
                              <w:ind w:left="284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10" o:spid="_x0000_s1038" type="#_x0000_t202" style="position:absolute;margin-left:101.05pt;margin-top:24.9pt;width:265.5pt;height:170.4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">
                <v:textbox>
                  <w:txbxContent>
                    <w:p w:rsidR="00F31A7C" w:rsidRDefault="00F31A7C" w:rsidP="002E761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B3. </w:t>
                      </w:r>
                      <w:r>
                        <w:rPr>
                          <w:b/>
                        </w:rPr>
                        <w:t>GRUP</w:t>
                      </w:r>
                    </w:p>
                    <w:p w:rsidR="00D5740A" w:rsidRPr="00F90D3D" w:rsidRDefault="00D5740A" w:rsidP="009E34FF">
                      <w:pPr>
                        <w:jc w:val="both"/>
                      </w:pPr>
                    </w:p>
                    <w:tbl>
                      <w:tblPr>
                        <w:tblW w:w="498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2320"/>
                        <w:gridCol w:w="1540"/>
                      </w:tblGrid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03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UMU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ARGI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25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R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ÖRGÜ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32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AY KERİM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OKUD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39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İNE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ÖZDİNLER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04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SEMİ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ETİ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17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İKAİ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RSL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20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C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RYALÇIN</w:t>
                            </w:r>
                          </w:p>
                        </w:tc>
                      </w:tr>
                    </w:tbl>
                    <w:p w:rsidR="00F31A7C" w:rsidRPr="00F90D3D" w:rsidRDefault="00F31A7C" w:rsidP="00F90D3D">
                      <w:pPr>
                        <w:ind w:left="284"/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43577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0AE46C9" wp14:editId="38DE31E3">
                <wp:simplePos x="0" y="0"/>
                <wp:positionH relativeFrom="column">
                  <wp:posOffset>5379085</wp:posOffset>
                </wp:positionH>
                <wp:positionV relativeFrom="paragraph">
                  <wp:posOffset>316230</wp:posOffset>
                </wp:positionV>
                <wp:extent cx="3076575" cy="2164080"/>
                <wp:effectExtent l="0" t="0" r="28575" b="26670"/>
                <wp:wrapTopAndBottom/>
                <wp:docPr id="16" name="Text Box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164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43577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4. GRUP</w:t>
                            </w:r>
                          </w:p>
                          <w:p w:rsidR="00F31A7C" w:rsidRDefault="00F31A7C" w:rsidP="0043577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98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2320"/>
                              <w:gridCol w:w="1540"/>
                            </w:tblGrid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49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CEM GONC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ÜLTANIR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05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NES SAİT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YDOĞDU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1044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RV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RSL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405B903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UHAMMED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KALAYCI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05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ARE ŞEYM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KKOL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10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CERE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LDIZ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15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LOR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İMEN</w:t>
                                  </w:r>
                                </w:p>
                              </w:tc>
                            </w:tr>
                          </w:tbl>
                          <w:p w:rsidR="00F31A7C" w:rsidRDefault="00F31A7C" w:rsidP="0043577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423.55pt;margin-top:24.9pt;width:242.25pt;height:170.4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">
                <v:textbox>
                  <w:txbxContent>
                    <w:p w:rsidR="00F31A7C" w:rsidRDefault="00F31A7C" w:rsidP="0043577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4. GRUP</w:t>
                      </w:r>
                    </w:p>
                    <w:p w:rsidR="00F31A7C" w:rsidRDefault="00F31A7C" w:rsidP="00435774">
                      <w:pPr>
                        <w:jc w:val="center"/>
                        <w:rPr>
                          <w:b/>
                        </w:rPr>
                      </w:pPr>
                    </w:p>
                    <w:tbl>
                      <w:tblPr>
                        <w:tblW w:w="498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2320"/>
                        <w:gridCol w:w="1540"/>
                      </w:tblGrid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49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CEM GONC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ÜLTANIR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05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NES SAİT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YDOĞDU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1044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RV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RSL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405B903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UHAMMED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KALAYCI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05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ARE ŞEYM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KKOL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10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CERE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LDIZ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15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LOR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İMEN</w:t>
                            </w:r>
                          </w:p>
                        </w:tc>
                      </w:tr>
                    </w:tbl>
                    <w:p w:rsidR="00F31A7C" w:rsidRDefault="00F31A7C" w:rsidP="00435774"/>
                  </w:txbxContent>
                </v:textbox>
                <w10:wrap type="topAndBottom"/>
              </v:shape>
            </w:pict>
          </mc:Fallback>
        </mc:AlternateContent>
      </w:r>
    </w:p>
    <w:p w:rsidR="004054B6" w:rsidRDefault="004054B6" w:rsidP="007103DC">
      <w:pPr>
        <w:rPr>
          <w:noProof/>
        </w:rPr>
      </w:pPr>
    </w:p>
    <w:p w:rsidR="004054B6" w:rsidRDefault="004054B6" w:rsidP="007103DC">
      <w:pPr>
        <w:rPr>
          <w:noProof/>
        </w:rPr>
      </w:pPr>
    </w:p>
    <w:p w:rsidR="004054B6" w:rsidRDefault="004054B6" w:rsidP="007103DC">
      <w:pPr>
        <w:rPr>
          <w:noProof/>
        </w:rPr>
      </w:pPr>
    </w:p>
    <w:p w:rsidR="00DA4EF7" w:rsidRPr="000B7155" w:rsidRDefault="00DA4EF7" w:rsidP="00DA4EF7">
      <w:pPr>
        <w:tabs>
          <w:tab w:val="left" w:pos="6810"/>
        </w:tabs>
        <w:jc w:val="center"/>
        <w:rPr>
          <w:b/>
          <w:noProof/>
        </w:rPr>
      </w:pPr>
      <w:r w:rsidRPr="000B7155">
        <w:rPr>
          <w:b/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8AB0E14" wp14:editId="0547FA59">
                <wp:simplePos x="0" y="0"/>
                <wp:positionH relativeFrom="column">
                  <wp:posOffset>2068195</wp:posOffset>
                </wp:positionH>
                <wp:positionV relativeFrom="paragraph">
                  <wp:posOffset>-260350</wp:posOffset>
                </wp:positionV>
                <wp:extent cx="5212080" cy="365760"/>
                <wp:effectExtent l="0" t="0" r="0" b="0"/>
                <wp:wrapTopAndBottom/>
                <wp:docPr id="11" name="Text Box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4EF7" w:rsidRDefault="00DA4EF7" w:rsidP="00DA4EF7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left:0;text-align:left;margin-left:162.85pt;margin-top:-20.5pt;width:410.4pt;height:28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/CuwIAAMQ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" filled="f" stroked="f">
                <v:textbox>
                  <w:txbxContent>
                    <w:p w:rsidR="00DA4EF7" w:rsidRDefault="00DA4EF7" w:rsidP="00DA4EF7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b/>
          <w:noProof/>
        </w:rPr>
        <w:t>(</w:t>
      </w:r>
      <w:r w:rsidRPr="000B7155">
        <w:rPr>
          <w:b/>
          <w:noProof/>
          <w:u w:val="single"/>
        </w:rPr>
        <w:t>B GRUBU</w:t>
      </w:r>
      <w:r w:rsidRPr="000B7155">
        <w:rPr>
          <w:b/>
          <w:noProof/>
        </w:rPr>
        <w:t>)</w:t>
      </w:r>
    </w:p>
    <w:p w:rsidR="00DA4EF7" w:rsidRDefault="00DA4EF7" w:rsidP="000C6BD8">
      <w:pPr>
        <w:rPr>
          <w:noProof/>
        </w:rPr>
      </w:pPr>
      <w:r w:rsidRPr="000B7155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4DDFCF6" wp14:editId="233E2A7B">
                <wp:simplePos x="0" y="0"/>
                <wp:positionH relativeFrom="column">
                  <wp:posOffset>2220595</wp:posOffset>
                </wp:positionH>
                <wp:positionV relativeFrom="paragraph">
                  <wp:posOffset>-107950</wp:posOffset>
                </wp:positionV>
                <wp:extent cx="5212080" cy="365760"/>
                <wp:effectExtent l="0" t="0" r="0" b="0"/>
                <wp:wrapTopAndBottom/>
                <wp:docPr id="9" name="Text Box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4EF7" w:rsidRDefault="00DA4EF7" w:rsidP="00DA4EF7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KİMYA MÜH. LAB-3 DENEY GRUP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174.85pt;margin-top:-8.5pt;width:410.4pt;height:28.8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" filled="f" stroked="f">
                <v:textbox>
                  <w:txbxContent>
                    <w:p w:rsidR="00DA4EF7" w:rsidRDefault="00DA4EF7" w:rsidP="00DA4EF7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KİMYA MÜH. LAB-3 DENEY GRUPLAR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DA4EF7" w:rsidRDefault="00DA4EF7" w:rsidP="000C6BD8">
      <w:pPr>
        <w:rPr>
          <w:noProof/>
        </w:rPr>
      </w:pPr>
    </w:p>
    <w:p w:rsidR="000C6BD8" w:rsidRDefault="00675229" w:rsidP="000C6BD8">
      <w:pPr>
        <w:rPr>
          <w:noProof/>
        </w:rPr>
      </w:pPr>
      <w:r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3CA78D9" wp14:editId="398B1D56">
                <wp:simplePos x="0" y="0"/>
                <wp:positionH relativeFrom="column">
                  <wp:posOffset>843280</wp:posOffset>
                </wp:positionH>
                <wp:positionV relativeFrom="paragraph">
                  <wp:posOffset>250190</wp:posOffset>
                </wp:positionV>
                <wp:extent cx="3558540" cy="1950720"/>
                <wp:effectExtent l="0" t="0" r="22860" b="11430"/>
                <wp:wrapTopAndBottom/>
                <wp:docPr id="19" name="Text Box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8540" cy="195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F31A7C" w:rsidP="000C6BD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  <w:r w:rsidR="002B4005">
                              <w:rPr>
                                <w:b/>
                              </w:rPr>
                              <w:t>5</w:t>
                            </w:r>
                            <w:r>
                              <w:rPr>
                                <w:b/>
                              </w:rPr>
                              <w:t>. GRUP</w:t>
                            </w:r>
                          </w:p>
                          <w:p w:rsidR="00F90D3D" w:rsidRDefault="00F90D3D" w:rsidP="00F90D3D">
                            <w:pPr>
                              <w:ind w:left="284"/>
                              <w:jc w:val="both"/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W w:w="4957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17"/>
                              <w:gridCol w:w="2189"/>
                              <w:gridCol w:w="1763"/>
                            </w:tblGrid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16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EHMET FİKRİ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ER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605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RDA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PEKŞE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18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HİKMET BATUHAN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TEMEL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602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İLKİN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ÖZTÜRK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74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HMED S. A.</w:t>
                                  </w: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 xml:space="preserve"> ESMAIL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-DUBAI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1075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ANSOOR S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.</w:t>
                                  </w: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 xml:space="preserve"> M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L-AGHBARI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91"/>
                              </w:trPr>
                              <w:tc>
                                <w:tcPr>
                                  <w:tcW w:w="1005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01</w:t>
                                  </w:r>
                                </w:p>
                              </w:tc>
                              <w:tc>
                                <w:tcPr>
                                  <w:tcW w:w="218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İĞİT</w:t>
                                  </w:r>
                                </w:p>
                              </w:tc>
                              <w:tc>
                                <w:tcPr>
                                  <w:tcW w:w="176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HISKALI</w:t>
                                  </w:r>
                                </w:p>
                              </w:tc>
                            </w:tr>
                          </w:tbl>
                          <w:p w:rsidR="00F90D3D" w:rsidRPr="00F90D3D" w:rsidRDefault="00F90D3D" w:rsidP="00F90D3D">
                            <w:pPr>
                              <w:ind w:left="284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margin-left:66.4pt;margin-top:19.7pt;width:280.2pt;height:153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">
                <v:textbox>
                  <w:txbxContent>
                    <w:p w:rsidR="00F31A7C" w:rsidRDefault="00F31A7C" w:rsidP="000C6BD8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  <w:r w:rsidR="002B4005">
                        <w:rPr>
                          <w:b/>
                        </w:rPr>
                        <w:t>5</w:t>
                      </w:r>
                      <w:r>
                        <w:rPr>
                          <w:b/>
                        </w:rPr>
                        <w:t>. GRUP</w:t>
                      </w:r>
                    </w:p>
                    <w:p w:rsidR="00F90D3D" w:rsidRDefault="00F90D3D" w:rsidP="00F90D3D">
                      <w:pPr>
                        <w:ind w:left="284"/>
                        <w:jc w:val="both"/>
                        <w:rPr>
                          <w:b/>
                        </w:rPr>
                      </w:pPr>
                    </w:p>
                    <w:tbl>
                      <w:tblPr>
                        <w:tblW w:w="4957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17"/>
                        <w:gridCol w:w="2189"/>
                        <w:gridCol w:w="1763"/>
                      </w:tblGrid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16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EHMET FİKRİ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ER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605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RDA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PEKŞE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18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HİKMET BATUHAN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TEMEL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602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İLKİN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ÖZTÜRK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74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HMED S. A.</w:t>
                            </w: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 xml:space="preserve"> ESMAIL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-DUBAI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1075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ANSOOR S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.</w:t>
                            </w: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 xml:space="preserve"> M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L-AGHBARI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91"/>
                        </w:trPr>
                        <w:tc>
                          <w:tcPr>
                            <w:tcW w:w="1005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01</w:t>
                            </w:r>
                          </w:p>
                        </w:tc>
                        <w:tc>
                          <w:tcPr>
                            <w:tcW w:w="218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İĞİT</w:t>
                            </w:r>
                          </w:p>
                        </w:tc>
                        <w:tc>
                          <w:tcPr>
                            <w:tcW w:w="176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HISKALI</w:t>
                            </w:r>
                          </w:p>
                        </w:tc>
                      </w:tr>
                    </w:tbl>
                    <w:p w:rsidR="00F90D3D" w:rsidRPr="00F90D3D" w:rsidRDefault="00F90D3D" w:rsidP="00F90D3D">
                      <w:pPr>
                        <w:ind w:left="284"/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5740A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5923B7D" wp14:editId="7600E108">
                <wp:simplePos x="0" y="0"/>
                <wp:positionH relativeFrom="column">
                  <wp:posOffset>5605780</wp:posOffset>
                </wp:positionH>
                <wp:positionV relativeFrom="paragraph">
                  <wp:posOffset>257810</wp:posOffset>
                </wp:positionV>
                <wp:extent cx="3505200" cy="1988820"/>
                <wp:effectExtent l="0" t="0" r="19050" b="11430"/>
                <wp:wrapTopAndBottom/>
                <wp:docPr id="18" name="Text Box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988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1A7C" w:rsidRDefault="002B4005" w:rsidP="000C6BD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6</w:t>
                            </w:r>
                            <w:r w:rsidR="00F31A7C">
                              <w:rPr>
                                <w:b/>
                              </w:rPr>
                              <w:t>. GRUP</w:t>
                            </w:r>
                          </w:p>
                          <w:p w:rsidR="00F31A7C" w:rsidRDefault="00F31A7C" w:rsidP="00F90D3D">
                            <w:pPr>
                              <w:jc w:val="both"/>
                            </w:pPr>
                          </w:p>
                          <w:tbl>
                            <w:tblPr>
                              <w:tblW w:w="4980" w:type="dxa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2320"/>
                              <w:gridCol w:w="1540"/>
                            </w:tblGrid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17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İKBAL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ARSL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505B020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TKU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ÇALIK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1060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GE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SEVİ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32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MİRAÇ OZ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TUFAN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34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CAN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BATIR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605B051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EDA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GÜMÜLCİNELİ</w:t>
                                  </w:r>
                                </w:p>
                              </w:tc>
                            </w:tr>
                            <w:tr w:rsidR="009E34FF" w:rsidRPr="009E34FF" w:rsidTr="009E34FF">
                              <w:trPr>
                                <w:trHeight w:val="288"/>
                              </w:trPr>
                              <w:tc>
                                <w:tcPr>
                                  <w:tcW w:w="112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17051608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YAĞMUR</w:t>
                                  </w:r>
                                </w:p>
                              </w:tc>
                              <w:tc>
                                <w:tcPr>
                                  <w:tcW w:w="154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9E34FF" w:rsidRPr="009E34FF" w:rsidRDefault="009E34FF" w:rsidP="009E34FF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</w:pPr>
                                  <w:r w:rsidRPr="009E34FF"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  <w:lang w:val="en-US" w:eastAsia="en-US"/>
                                    </w:rPr>
                                    <w:t>VARDAR</w:t>
                                  </w:r>
                                </w:p>
                              </w:tc>
                            </w:tr>
                          </w:tbl>
                          <w:p w:rsidR="00D5740A" w:rsidRPr="00F90D3D" w:rsidRDefault="00D5740A" w:rsidP="00F90D3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441.4pt;margin-top:20.3pt;width:276pt;height:156.6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">
                <v:textbox>
                  <w:txbxContent>
                    <w:p w:rsidR="00F31A7C" w:rsidRDefault="002B4005" w:rsidP="000C6BD8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6</w:t>
                      </w:r>
                      <w:r w:rsidR="00F31A7C">
                        <w:rPr>
                          <w:b/>
                        </w:rPr>
                        <w:t>. GRUP</w:t>
                      </w:r>
                    </w:p>
                    <w:p w:rsidR="00F31A7C" w:rsidRDefault="00F31A7C" w:rsidP="00F90D3D">
                      <w:pPr>
                        <w:jc w:val="both"/>
                      </w:pPr>
                    </w:p>
                    <w:tbl>
                      <w:tblPr>
                        <w:tblW w:w="4980" w:type="dxa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2320"/>
                        <w:gridCol w:w="1540"/>
                      </w:tblGrid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17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İKBAL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ARSL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505B020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TKU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ÇALIK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1060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GE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SEVİ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32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MİRAÇ OZA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TUFAN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34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CAN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BATIR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605B051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EDA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GÜMÜLCİNELİ</w:t>
                            </w:r>
                          </w:p>
                        </w:tc>
                      </w:tr>
                      <w:tr w:rsidR="009E34FF" w:rsidRPr="009E34FF" w:rsidTr="009E34FF">
                        <w:trPr>
                          <w:trHeight w:val="288"/>
                        </w:trPr>
                        <w:tc>
                          <w:tcPr>
                            <w:tcW w:w="112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jc w:val="center"/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17051608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YAĞMUR</w:t>
                            </w:r>
                          </w:p>
                        </w:tc>
                        <w:tc>
                          <w:tcPr>
                            <w:tcW w:w="154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9E34FF" w:rsidRPr="009E34FF" w:rsidRDefault="009E34FF" w:rsidP="009E34FF">
                            <w:pP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9E34FF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US" w:eastAsia="en-US"/>
                              </w:rPr>
                              <w:t>VARDAR</w:t>
                            </w:r>
                          </w:p>
                        </w:tc>
                      </w:tr>
                    </w:tbl>
                    <w:p w:rsidR="00D5740A" w:rsidRPr="00F90D3D" w:rsidRDefault="00D5740A" w:rsidP="00F90D3D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0C6BD8" w:rsidRDefault="000C6BD8" w:rsidP="007103DC">
      <w:pPr>
        <w:rPr>
          <w:noProof/>
        </w:rPr>
      </w:pPr>
    </w:p>
    <w:p w:rsidR="004054B6" w:rsidRDefault="004054B6">
      <w:pPr>
        <w:rPr>
          <w:noProof/>
        </w:rPr>
      </w:pPr>
    </w:p>
    <w:sectPr w:rsidR="004054B6" w:rsidSect="00C62303">
      <w:pgSz w:w="16840" w:h="11907" w:orient="landscape" w:code="9"/>
      <w:pgMar w:top="1134" w:right="1032" w:bottom="426" w:left="96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6C75" w:rsidRDefault="00AD6C75">
      <w:r>
        <w:separator/>
      </w:r>
    </w:p>
  </w:endnote>
  <w:endnote w:type="continuationSeparator" w:id="0">
    <w:p w:rsidR="00AD6C75" w:rsidRDefault="00AD6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6C75" w:rsidRDefault="00AD6C75">
      <w:r>
        <w:separator/>
      </w:r>
    </w:p>
  </w:footnote>
  <w:footnote w:type="continuationSeparator" w:id="0">
    <w:p w:rsidR="00AD6C75" w:rsidRDefault="00AD6C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32487C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327A3074"/>
    <w:multiLevelType w:val="singleLevel"/>
    <w:tmpl w:val="69B24EBE"/>
    <w:lvl w:ilvl="0">
      <w:start w:val="1"/>
      <w:numFmt w:val="none"/>
      <w:lvlText w:val="B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abstractNum w:abstractNumId="2">
    <w:nsid w:val="425C7D68"/>
    <w:multiLevelType w:val="singleLevel"/>
    <w:tmpl w:val="5F1A04B8"/>
    <w:lvl w:ilvl="0">
      <w:start w:val="1"/>
      <w:numFmt w:val="decimal"/>
      <w:lvlText w:val="B%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abstractNum w:abstractNumId="3">
    <w:nsid w:val="4C1A42B4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6A66274E"/>
    <w:multiLevelType w:val="singleLevel"/>
    <w:tmpl w:val="9ACE523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</w:abstractNum>
  <w:abstractNum w:abstractNumId="5">
    <w:nsid w:val="6CC333C2"/>
    <w:multiLevelType w:val="singleLevel"/>
    <w:tmpl w:val="322418C4"/>
    <w:lvl w:ilvl="0">
      <w:start w:val="1"/>
      <w:numFmt w:val="decimal"/>
      <w:lvlText w:val="A%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TcwNzIwtzQztjRW0lEKTi0uzszPAykwrAUAIevOviwAAAA="/>
  </w:docVars>
  <w:rsids>
    <w:rsidRoot w:val="00005EEE"/>
    <w:rsid w:val="00005EEE"/>
    <w:rsid w:val="00047FD4"/>
    <w:rsid w:val="000757A6"/>
    <w:rsid w:val="000B43E8"/>
    <w:rsid w:val="000B4EE3"/>
    <w:rsid w:val="000B7155"/>
    <w:rsid w:val="000C6BD8"/>
    <w:rsid w:val="000E5B20"/>
    <w:rsid w:val="000F0EDB"/>
    <w:rsid w:val="0012797B"/>
    <w:rsid w:val="00134319"/>
    <w:rsid w:val="0014305F"/>
    <w:rsid w:val="00162A18"/>
    <w:rsid w:val="001675A5"/>
    <w:rsid w:val="0018753A"/>
    <w:rsid w:val="0019027B"/>
    <w:rsid w:val="001A31C0"/>
    <w:rsid w:val="001A74F5"/>
    <w:rsid w:val="001C2C3E"/>
    <w:rsid w:val="001E5E25"/>
    <w:rsid w:val="001F0D7F"/>
    <w:rsid w:val="001F1F71"/>
    <w:rsid w:val="001F6161"/>
    <w:rsid w:val="00201B51"/>
    <w:rsid w:val="00217B7E"/>
    <w:rsid w:val="00237BB2"/>
    <w:rsid w:val="00244AAB"/>
    <w:rsid w:val="00247714"/>
    <w:rsid w:val="002513A7"/>
    <w:rsid w:val="00253604"/>
    <w:rsid w:val="00260400"/>
    <w:rsid w:val="00262902"/>
    <w:rsid w:val="00271E25"/>
    <w:rsid w:val="00281D3D"/>
    <w:rsid w:val="002B0EF8"/>
    <w:rsid w:val="002B2052"/>
    <w:rsid w:val="002B4005"/>
    <w:rsid w:val="002B6823"/>
    <w:rsid w:val="002C0E07"/>
    <w:rsid w:val="002E7612"/>
    <w:rsid w:val="003011C6"/>
    <w:rsid w:val="003214EF"/>
    <w:rsid w:val="0032276D"/>
    <w:rsid w:val="00327B48"/>
    <w:rsid w:val="00333512"/>
    <w:rsid w:val="00335C49"/>
    <w:rsid w:val="00350DE5"/>
    <w:rsid w:val="0036758E"/>
    <w:rsid w:val="0037521D"/>
    <w:rsid w:val="003A0188"/>
    <w:rsid w:val="003A0988"/>
    <w:rsid w:val="003A74F4"/>
    <w:rsid w:val="003E68E0"/>
    <w:rsid w:val="004054B6"/>
    <w:rsid w:val="0041081E"/>
    <w:rsid w:val="0041244C"/>
    <w:rsid w:val="0041371B"/>
    <w:rsid w:val="00414F56"/>
    <w:rsid w:val="00435774"/>
    <w:rsid w:val="00436FBC"/>
    <w:rsid w:val="004474F4"/>
    <w:rsid w:val="0048619E"/>
    <w:rsid w:val="004A4B21"/>
    <w:rsid w:val="004B7022"/>
    <w:rsid w:val="004E05A8"/>
    <w:rsid w:val="004E1B29"/>
    <w:rsid w:val="004E1D18"/>
    <w:rsid w:val="004F0CCC"/>
    <w:rsid w:val="004F20A8"/>
    <w:rsid w:val="004F4E51"/>
    <w:rsid w:val="0051474B"/>
    <w:rsid w:val="00533E4C"/>
    <w:rsid w:val="005359EA"/>
    <w:rsid w:val="00537B51"/>
    <w:rsid w:val="0055195F"/>
    <w:rsid w:val="00554475"/>
    <w:rsid w:val="00555D65"/>
    <w:rsid w:val="00570AB7"/>
    <w:rsid w:val="00587978"/>
    <w:rsid w:val="00593A58"/>
    <w:rsid w:val="005B4365"/>
    <w:rsid w:val="005C20CB"/>
    <w:rsid w:val="005D19FC"/>
    <w:rsid w:val="00602C9C"/>
    <w:rsid w:val="00610729"/>
    <w:rsid w:val="00623B68"/>
    <w:rsid w:val="00633FF7"/>
    <w:rsid w:val="00636D4F"/>
    <w:rsid w:val="00661E6F"/>
    <w:rsid w:val="00671360"/>
    <w:rsid w:val="00675229"/>
    <w:rsid w:val="00690016"/>
    <w:rsid w:val="006D2BC4"/>
    <w:rsid w:val="006E00E8"/>
    <w:rsid w:val="006F3862"/>
    <w:rsid w:val="007103DC"/>
    <w:rsid w:val="0072134B"/>
    <w:rsid w:val="0072720B"/>
    <w:rsid w:val="00733C2F"/>
    <w:rsid w:val="007405AF"/>
    <w:rsid w:val="00746BAC"/>
    <w:rsid w:val="0075375B"/>
    <w:rsid w:val="00755EA9"/>
    <w:rsid w:val="007753EC"/>
    <w:rsid w:val="0078123F"/>
    <w:rsid w:val="00782B6E"/>
    <w:rsid w:val="00787EEE"/>
    <w:rsid w:val="007A4BB7"/>
    <w:rsid w:val="007B3ED4"/>
    <w:rsid w:val="007F15B4"/>
    <w:rsid w:val="00807F0E"/>
    <w:rsid w:val="0081503D"/>
    <w:rsid w:val="0082637E"/>
    <w:rsid w:val="0084167F"/>
    <w:rsid w:val="00855D80"/>
    <w:rsid w:val="00866E2C"/>
    <w:rsid w:val="00882AC6"/>
    <w:rsid w:val="00884809"/>
    <w:rsid w:val="00894507"/>
    <w:rsid w:val="008C1599"/>
    <w:rsid w:val="00901D15"/>
    <w:rsid w:val="0090373A"/>
    <w:rsid w:val="00905372"/>
    <w:rsid w:val="0090579B"/>
    <w:rsid w:val="00922F02"/>
    <w:rsid w:val="00937A24"/>
    <w:rsid w:val="00975812"/>
    <w:rsid w:val="009D35E0"/>
    <w:rsid w:val="009D520B"/>
    <w:rsid w:val="009D56E9"/>
    <w:rsid w:val="009E34FF"/>
    <w:rsid w:val="009E4854"/>
    <w:rsid w:val="009F745B"/>
    <w:rsid w:val="00A12B80"/>
    <w:rsid w:val="00A25C65"/>
    <w:rsid w:val="00A31666"/>
    <w:rsid w:val="00A628F3"/>
    <w:rsid w:val="00A6408D"/>
    <w:rsid w:val="00A74BAC"/>
    <w:rsid w:val="00A84879"/>
    <w:rsid w:val="00A87825"/>
    <w:rsid w:val="00AA2A46"/>
    <w:rsid w:val="00AC1B3C"/>
    <w:rsid w:val="00AD6C75"/>
    <w:rsid w:val="00AD7D91"/>
    <w:rsid w:val="00AE2C14"/>
    <w:rsid w:val="00AE5566"/>
    <w:rsid w:val="00AE64B0"/>
    <w:rsid w:val="00AF270D"/>
    <w:rsid w:val="00B05A63"/>
    <w:rsid w:val="00B121F8"/>
    <w:rsid w:val="00B17F5F"/>
    <w:rsid w:val="00B2475F"/>
    <w:rsid w:val="00B30480"/>
    <w:rsid w:val="00B47C52"/>
    <w:rsid w:val="00B56F38"/>
    <w:rsid w:val="00B97073"/>
    <w:rsid w:val="00BD117D"/>
    <w:rsid w:val="00C07F62"/>
    <w:rsid w:val="00C145E1"/>
    <w:rsid w:val="00C215A0"/>
    <w:rsid w:val="00C252B1"/>
    <w:rsid w:val="00C2793B"/>
    <w:rsid w:val="00C27B50"/>
    <w:rsid w:val="00C369AF"/>
    <w:rsid w:val="00C43047"/>
    <w:rsid w:val="00C44AB1"/>
    <w:rsid w:val="00C47B2D"/>
    <w:rsid w:val="00C57911"/>
    <w:rsid w:val="00C62303"/>
    <w:rsid w:val="00C709E7"/>
    <w:rsid w:val="00C92A6F"/>
    <w:rsid w:val="00CC14B3"/>
    <w:rsid w:val="00CC22F3"/>
    <w:rsid w:val="00CC3895"/>
    <w:rsid w:val="00CD6B5B"/>
    <w:rsid w:val="00CE05EB"/>
    <w:rsid w:val="00D00200"/>
    <w:rsid w:val="00D1526E"/>
    <w:rsid w:val="00D15F9B"/>
    <w:rsid w:val="00D5740A"/>
    <w:rsid w:val="00D6396E"/>
    <w:rsid w:val="00D81D98"/>
    <w:rsid w:val="00D9094D"/>
    <w:rsid w:val="00D91814"/>
    <w:rsid w:val="00D96BCC"/>
    <w:rsid w:val="00DA4EF7"/>
    <w:rsid w:val="00DA53E7"/>
    <w:rsid w:val="00DB3A47"/>
    <w:rsid w:val="00DC2C8B"/>
    <w:rsid w:val="00DF188D"/>
    <w:rsid w:val="00E11A60"/>
    <w:rsid w:val="00E309FB"/>
    <w:rsid w:val="00E30A1A"/>
    <w:rsid w:val="00E50796"/>
    <w:rsid w:val="00E82F16"/>
    <w:rsid w:val="00E842B0"/>
    <w:rsid w:val="00E96B47"/>
    <w:rsid w:val="00EA5DBD"/>
    <w:rsid w:val="00EC746C"/>
    <w:rsid w:val="00ED1E91"/>
    <w:rsid w:val="00ED4DD5"/>
    <w:rsid w:val="00EE1006"/>
    <w:rsid w:val="00EE6962"/>
    <w:rsid w:val="00F0126F"/>
    <w:rsid w:val="00F31A7C"/>
    <w:rsid w:val="00F60009"/>
    <w:rsid w:val="00F61E5B"/>
    <w:rsid w:val="00F90D3D"/>
    <w:rsid w:val="00F9599D"/>
    <w:rsid w:val="00FA5A97"/>
    <w:rsid w:val="00FB72E6"/>
    <w:rsid w:val="00FC211A"/>
    <w:rsid w:val="00FF4155"/>
    <w:rsid w:val="00FF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6"/>
      <w:lang w:val="en-GB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/>
      <w:b/>
      <w:lang w:val="en-GB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rFonts w:ascii="Arial" w:hAnsi="Arial"/>
      <w:b/>
      <w:sz w:val="22"/>
      <w:lang w:val="en-GB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sz w:val="28"/>
      <w:lang w:val="de-D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  <w:rPr>
      <w:rFonts w:ascii="MS Serif" w:hAnsi="MS Serif"/>
      <w:sz w:val="20"/>
      <w:lang w:val="en-US"/>
    </w:rPr>
  </w:style>
  <w:style w:type="paragraph" w:customStyle="1" w:styleId="Default">
    <w:name w:val="Default"/>
    <w:rsid w:val="0041244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rsid w:val="00E309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E309FB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6"/>
      <w:lang w:val="en-GB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/>
      <w:b/>
      <w:lang w:val="en-GB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rFonts w:ascii="Arial" w:hAnsi="Arial"/>
      <w:b/>
      <w:sz w:val="22"/>
      <w:lang w:val="en-GB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sz w:val="28"/>
      <w:lang w:val="de-D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  <w:rPr>
      <w:rFonts w:ascii="MS Serif" w:hAnsi="MS Serif"/>
      <w:sz w:val="20"/>
      <w:lang w:val="en-US"/>
    </w:rPr>
  </w:style>
  <w:style w:type="paragraph" w:customStyle="1" w:styleId="Default">
    <w:name w:val="Default"/>
    <w:rsid w:val="0041244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rsid w:val="00E309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E309F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12</Words>
  <Characters>69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A GRUBU: GRUP 1 ve GRUP 5)</vt:lpstr>
      <vt:lpstr>(A GRUBU: GRUP 1 ve GRUP 5)</vt:lpstr>
    </vt:vector>
  </TitlesOfParts>
  <Company>YTU</Company>
  <LinksUpToDate>false</LinksUpToDate>
  <CharactersWithSpaces>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 GRUBU: GRUP 1 ve GRUP 5)</dc:title>
  <dc:creator>SD</dc:creator>
  <cp:lastModifiedBy>Mert Akın İnsel</cp:lastModifiedBy>
  <cp:revision>31</cp:revision>
  <cp:lastPrinted>2005-02-28T13:05:00Z</cp:lastPrinted>
  <dcterms:created xsi:type="dcterms:W3CDTF">2019-02-11T11:52:00Z</dcterms:created>
  <dcterms:modified xsi:type="dcterms:W3CDTF">2020-02-13T12:33:00Z</dcterms:modified>
</cp:coreProperties>
</file>